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horzAnchor="margin" w:tblpX="-545" w:tblpY="-480"/>
        <w:tblW w:w="158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09"/>
        <w:gridCol w:w="2260"/>
        <w:gridCol w:w="1936"/>
        <w:gridCol w:w="2110"/>
        <w:gridCol w:w="2602"/>
        <w:gridCol w:w="2775"/>
        <w:gridCol w:w="2120"/>
      </w:tblGrid>
      <w:tr w:rsidR="00451458" w14:paraId="34878345" w14:textId="77777777" w:rsidTr="008E746C">
        <w:trPr>
          <w:trHeight w:val="133"/>
        </w:trPr>
        <w:tc>
          <w:tcPr>
            <w:tcW w:w="1581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bottom"/>
            <w:hideMark/>
          </w:tcPr>
          <w:p w14:paraId="0FC2857B" w14:textId="77777777" w:rsidR="00451458" w:rsidRDefault="006D447E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СОФИЙСКИ УНИВЕРСИТЕТ "СВ. КЛИМЕНТ ОХРИДСКИ"</w:t>
            </w:r>
          </w:p>
        </w:tc>
      </w:tr>
      <w:tr w:rsidR="00451458" w14:paraId="69ED2B8E" w14:textId="77777777" w:rsidTr="008E746C">
        <w:trPr>
          <w:trHeight w:val="183"/>
        </w:trPr>
        <w:tc>
          <w:tcPr>
            <w:tcW w:w="1581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4DC3C1C3" w14:textId="77777777" w:rsidR="00451458" w:rsidRDefault="006D447E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451458" w14:paraId="64F3B281" w14:textId="77777777" w:rsidTr="008E746C">
        <w:trPr>
          <w:trHeight w:val="262"/>
        </w:trPr>
        <w:tc>
          <w:tcPr>
            <w:tcW w:w="1581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CDEFF" w14:textId="3DA6A7B2" w:rsidR="00451458" w:rsidRPr="006E5AE9" w:rsidRDefault="006E5AE9" w:rsidP="004755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6E5AE9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 xml:space="preserve"> </w:t>
            </w:r>
            <w:r w:rsidR="006D447E"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ГРАФИК</w:t>
            </w:r>
            <w:r w:rsidRPr="006E5AE9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 xml:space="preserve">- </w:t>
            </w:r>
            <w:r w:rsidR="000A32A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учебна 2023/2024</w:t>
            </w:r>
            <w:r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година - </w:t>
            </w:r>
            <w:r w:rsidR="00475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лет</w:t>
            </w:r>
            <w:bookmarkStart w:id="0" w:name="_GoBack"/>
            <w:bookmarkEnd w:id="0"/>
            <w:r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ен семестър</w:t>
            </w:r>
          </w:p>
        </w:tc>
      </w:tr>
      <w:tr w:rsidR="00451458" w14:paraId="3958F875" w14:textId="77777777" w:rsidTr="008E746C">
        <w:trPr>
          <w:trHeight w:val="429"/>
        </w:trPr>
        <w:tc>
          <w:tcPr>
            <w:tcW w:w="1581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7413DED8" w14:textId="482CD377" w:rsidR="00451458" w:rsidRPr="004940B2" w:rsidRDefault="006D447E" w:rsidP="00DA2C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proofErr w:type="spellStart"/>
            <w:r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П</w:t>
            </w:r>
            <w:r w:rsidR="006E5AE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илатес</w:t>
            </w:r>
            <w:proofErr w:type="spellEnd"/>
            <w:r w:rsidR="006E5AE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, Кръгова тренировка</w:t>
            </w:r>
            <w:r w:rsidR="006634C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, </w:t>
            </w:r>
            <w:proofErr w:type="spellStart"/>
            <w:r w:rsidR="006634C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Табата</w:t>
            </w:r>
            <w:proofErr w:type="spellEnd"/>
            <w:r w:rsidR="00BE3EE3"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, </w:t>
            </w:r>
            <w:r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отбор </w:t>
            </w:r>
            <w:proofErr w:type="spellStart"/>
            <w:r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Мажоретни</w:t>
            </w:r>
            <w:proofErr w:type="spellEnd"/>
            <w:r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дисциплини</w:t>
            </w:r>
          </w:p>
        </w:tc>
      </w:tr>
      <w:tr w:rsidR="00451458" w14:paraId="50BDA1E8" w14:textId="77777777" w:rsidTr="008E746C">
        <w:trPr>
          <w:trHeight w:val="500"/>
        </w:trPr>
        <w:tc>
          <w:tcPr>
            <w:tcW w:w="1581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36AAC7BE" w14:textId="48387909" w:rsidR="00451458" w:rsidRPr="004940B2" w:rsidRDefault="006D447E" w:rsidP="00DA2C6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Щатни преподаватели:</w:t>
            </w:r>
            <w:r w:rsidR="004D003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гл. а</w:t>
            </w:r>
            <w:r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с. Николета Бочева</w:t>
            </w:r>
          </w:p>
        </w:tc>
      </w:tr>
      <w:tr w:rsidR="0098162D" w14:paraId="724E97CF" w14:textId="77777777" w:rsidTr="008E746C">
        <w:trPr>
          <w:trHeight w:val="327"/>
        </w:trPr>
        <w:tc>
          <w:tcPr>
            <w:tcW w:w="20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3875E3DE" w14:textId="77777777" w:rsidR="006E5AE9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 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3890D" w14:textId="777777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0: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3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-1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2: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0</w:t>
            </w:r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D838E" w14:textId="777777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2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0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-13: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3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CC8B2B" w14:textId="68AEE6A3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5:00-18:00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03CD62" w14:textId="777777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4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3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 -16: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0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</w:p>
        </w:tc>
        <w:tc>
          <w:tcPr>
            <w:tcW w:w="2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AFD7E" w14:textId="02D06CD5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16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00-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7:30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BC343" w14:textId="0E5F6A7A" w:rsidR="006E5AE9" w:rsidRPr="009E0758" w:rsidRDefault="000A32A7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9:00-20:3</w:t>
            </w:r>
            <w:r w:rsidR="006E5AE9"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</w:p>
        </w:tc>
      </w:tr>
      <w:tr w:rsidR="0098162D" w14:paraId="7FF0DAC4" w14:textId="77777777" w:rsidTr="008E746C">
        <w:trPr>
          <w:trHeight w:hRule="exact" w:val="525"/>
        </w:trPr>
        <w:tc>
          <w:tcPr>
            <w:tcW w:w="20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4C22E26D" w14:textId="77777777" w:rsidR="006E5AE9" w:rsidRPr="009E0758" w:rsidRDefault="006E5AE9" w:rsidP="002169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понеделник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553DBF" w14:textId="777777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Пилатес</w:t>
            </w:r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2EB388" w14:textId="527335A2" w:rsidR="006E5AE9" w:rsidRPr="009E0758" w:rsidRDefault="004D0037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Кръгова тренировка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A5F05" w14:textId="56E43BB9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0C0AF8" w14:textId="214AE154" w:rsidR="006E5AE9" w:rsidRPr="009E0758" w:rsidRDefault="006E5AE9" w:rsidP="004D00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0DC93A" w14:textId="5FFA52E4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D76BC" w14:textId="15558CDD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</w:tr>
      <w:tr w:rsidR="0098162D" w14:paraId="47EB51DD" w14:textId="77777777" w:rsidTr="008E746C">
        <w:trPr>
          <w:trHeight w:val="423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5605948D" w14:textId="77777777" w:rsidR="006E5AE9" w:rsidRPr="009E0758" w:rsidRDefault="006E5AE9" w:rsidP="002169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0CF19" w14:textId="777777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Николета Бочева</w:t>
            </w:r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B5BED0" w14:textId="777777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Николета Бочева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65E50B" w14:textId="0CD416CE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10824E" w14:textId="7F370EE8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63C3BA" w14:textId="50B3079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5884CB" w14:textId="04DAE8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</w:tr>
      <w:tr w:rsidR="0098162D" w14:paraId="77F9E68C" w14:textId="77777777" w:rsidTr="000A32A7">
        <w:trPr>
          <w:trHeight w:hRule="exact" w:val="811"/>
        </w:trPr>
        <w:tc>
          <w:tcPr>
            <w:tcW w:w="20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29B05757" w14:textId="77777777" w:rsidR="008365B1" w:rsidRPr="009E0758" w:rsidRDefault="008365B1" w:rsidP="002169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вторник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136617" w14:textId="1A7B603F" w:rsidR="00E6699E" w:rsidRPr="00E6699E" w:rsidRDefault="00E6699E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40771F" w14:textId="2DA75428" w:rsidR="00E6699E" w:rsidRPr="00E6699E" w:rsidRDefault="00E6699E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268FFD" w14:textId="3F7B9435" w:rsidR="008365B1" w:rsidRPr="009E0758" w:rsidRDefault="008365B1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70C0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6ED1CD" w14:textId="0CDF5043" w:rsidR="008365B1" w:rsidRPr="009E0758" w:rsidRDefault="008365B1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70C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7366BC" w14:textId="7E43DF6D" w:rsidR="008365B1" w:rsidRPr="009E0758" w:rsidRDefault="008365B1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Cs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3C436A" w14:textId="77777777" w:rsidR="008365B1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Отбор Мажоретни дисциплини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 и аеробика</w:t>
            </w:r>
          </w:p>
          <w:p w14:paraId="26391C28" w14:textId="41236DE8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highlight w:val="yellow"/>
                <w:lang w:eastAsia="bg-BG"/>
              </w:rPr>
            </w:pPr>
          </w:p>
        </w:tc>
      </w:tr>
      <w:tr w:rsidR="0098162D" w14:paraId="0096F4FD" w14:textId="77777777" w:rsidTr="000A32A7">
        <w:trPr>
          <w:trHeight w:hRule="exact" w:val="361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490E75A8" w14:textId="77777777" w:rsidR="006E5AE9" w:rsidRPr="009E0758" w:rsidRDefault="006E5AE9" w:rsidP="002169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C47DFB" w14:textId="4AB616B1" w:rsidR="006E5AE9" w:rsidRPr="00E6699E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1D8C1" w14:textId="07545E66" w:rsidR="006E5AE9" w:rsidRPr="00E6699E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54466" w14:textId="02F19803" w:rsidR="006E5AE9" w:rsidRPr="009E0758" w:rsidRDefault="006E5AE9" w:rsidP="00F0562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9DC045" w14:textId="7C5B572A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70C0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E5C7EC" w14:textId="6E16D0F6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337831" w14:textId="5D14C085" w:rsidR="006E5AE9" w:rsidRPr="009E0758" w:rsidRDefault="000A32A7" w:rsidP="006E5A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highlight w:val="yellow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Николета Бочева</w:t>
            </w:r>
          </w:p>
        </w:tc>
      </w:tr>
      <w:tr w:rsidR="0098162D" w14:paraId="346D7A97" w14:textId="77777777" w:rsidTr="00721FEF">
        <w:trPr>
          <w:trHeight w:hRule="exact" w:val="721"/>
        </w:trPr>
        <w:tc>
          <w:tcPr>
            <w:tcW w:w="20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3A414F79" w14:textId="77777777" w:rsidR="006E5AE9" w:rsidRPr="009E0758" w:rsidRDefault="006E5AE9" w:rsidP="002169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сряда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92AC52" w14:textId="777777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Пилатес</w:t>
            </w:r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E9C983" w14:textId="2E04BBB6" w:rsidR="006E5AE9" w:rsidRPr="009E0758" w:rsidRDefault="004D0037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Кръгова тренировка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E48D04" w14:textId="09616E01" w:rsidR="006E5AE9" w:rsidRPr="009E0758" w:rsidRDefault="006E5AE9" w:rsidP="00976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02B7FB" w14:textId="5475F05B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58F6D1" w14:textId="572BD261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019994" w14:textId="002A9D5D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</w:tr>
      <w:tr w:rsidR="0098162D" w14:paraId="688CD1F7" w14:textId="77777777" w:rsidTr="000A32A7">
        <w:trPr>
          <w:trHeight w:hRule="exact" w:val="271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6704B2B1" w14:textId="77777777" w:rsidR="006E5AE9" w:rsidRPr="009E0758" w:rsidRDefault="006E5AE9" w:rsidP="002169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82736" w14:textId="777777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Николета Бочева</w:t>
            </w:r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52691" w14:textId="777777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Николета Бочева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594B8" w14:textId="79C5D7B5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71D0D" w14:textId="7EC7A2B1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825D20" w14:textId="4732B146" w:rsidR="006E5AE9" w:rsidRPr="009E0758" w:rsidRDefault="006E5AE9" w:rsidP="004D00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B99EC" w14:textId="7DE3B39A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</w:tr>
      <w:tr w:rsidR="000A32A7" w14:paraId="1D4B490E" w14:textId="77777777" w:rsidTr="000A32A7">
        <w:trPr>
          <w:trHeight w:hRule="exact" w:val="802"/>
        </w:trPr>
        <w:tc>
          <w:tcPr>
            <w:tcW w:w="20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7D5FEBD6" w14:textId="77777777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четвъртък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75B4A" w14:textId="77777777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proofErr w:type="spellStart"/>
            <w:r w:rsidRPr="009E0758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Табата</w:t>
            </w:r>
            <w:proofErr w:type="spellEnd"/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A60B1D" w14:textId="77777777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proofErr w:type="spellStart"/>
            <w:r w:rsidRPr="009E0758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Табата</w:t>
            </w:r>
            <w:proofErr w:type="spellEnd"/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051A39" w14:textId="77777777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CBC983" w14:textId="218FC86C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FE6109" w14:textId="4BB95F74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2B2223" w14:textId="77777777" w:rsidR="000A32A7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Отбор Мажоретни дисциплини</w:t>
            </w: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 xml:space="preserve"> и аеробика</w:t>
            </w:r>
          </w:p>
          <w:p w14:paraId="59DD63D2" w14:textId="77777777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</w:tr>
      <w:tr w:rsidR="000A32A7" w14:paraId="3333B462" w14:textId="77777777" w:rsidTr="000A32A7">
        <w:trPr>
          <w:trHeight w:hRule="exact" w:val="397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6C3E68C9" w14:textId="77777777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46EAE5" w14:textId="77777777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Николета Бочева</w:t>
            </w:r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E210C" w14:textId="77777777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Николета Бочева</w:t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67246" w14:textId="77777777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AA1A7" w14:textId="7A9DED2B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83C51" w14:textId="2408A490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EAF31" w14:textId="7DC988BB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  <w:t>Николета Бочева</w:t>
            </w:r>
          </w:p>
        </w:tc>
      </w:tr>
      <w:tr w:rsidR="00F05624" w14:paraId="1AAF35FC" w14:textId="77777777" w:rsidTr="00E6699E">
        <w:trPr>
          <w:trHeight w:hRule="exact" w:val="595"/>
        </w:trPr>
        <w:tc>
          <w:tcPr>
            <w:tcW w:w="20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619BEC4E" w14:textId="77777777" w:rsidR="006E5AE9" w:rsidRPr="009E0758" w:rsidRDefault="006E5AE9" w:rsidP="002169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петък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C55FB0" w14:textId="25A85076" w:rsidR="00E6699E" w:rsidRPr="009E0758" w:rsidRDefault="00E6699E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F4C1F2" w14:textId="46916183" w:rsidR="00E6699E" w:rsidRPr="009E0758" w:rsidRDefault="00E6699E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C1470B" w14:textId="35F12631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CF3AA6" w14:textId="17A0880E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09E15A" w14:textId="777777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70C0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16F483" w14:textId="777777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</w:tr>
      <w:tr w:rsidR="006E5AE9" w14:paraId="5D2A89C0" w14:textId="77777777" w:rsidTr="00E6699E">
        <w:trPr>
          <w:trHeight w:hRule="exact" w:val="361"/>
        </w:trPr>
        <w:tc>
          <w:tcPr>
            <w:tcW w:w="20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4EB6C9B5" w14:textId="77777777" w:rsidR="006E5AE9" w:rsidRPr="00E0567F" w:rsidRDefault="006E5AE9" w:rsidP="006E5AE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64F154" w14:textId="63B4A838" w:rsidR="00E6699E" w:rsidRPr="009E0758" w:rsidRDefault="00E6699E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8B15C9" w14:textId="5256B6EE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CF7393" w14:textId="7F5302A2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180AF" w14:textId="69297799" w:rsidR="006E5AE9" w:rsidRPr="00E0567F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02687B" w14:textId="77777777" w:rsidR="006E5AE9" w:rsidRPr="00E0567F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70C0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6F0549" w14:textId="77777777" w:rsidR="006E5AE9" w:rsidRPr="00E0567F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6E5AE9" w:rsidRPr="004940B2" w14:paraId="1D232C4D" w14:textId="77777777" w:rsidTr="008E746C">
        <w:trPr>
          <w:trHeight w:val="557"/>
        </w:trPr>
        <w:tc>
          <w:tcPr>
            <w:tcW w:w="15812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3687C" w14:textId="2C80698C" w:rsidR="006E5AE9" w:rsidRDefault="006E5AE9" w:rsidP="006E5AE9">
            <w:pPr>
              <w:spacing w:after="0" w:line="240" w:lineRule="auto"/>
              <w:rPr>
                <w:rStyle w:val="a4"/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bg-BG"/>
              </w:rPr>
            </w:pPr>
            <w:r w:rsidRPr="004940B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bg-BG"/>
              </w:rPr>
              <w:t>Място на провеждане: София, кв.</w:t>
            </w:r>
            <w:r w:rsidR="002169F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4940B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bg-BG"/>
              </w:rPr>
              <w:t>Студентски град, ул.</w:t>
            </w:r>
            <w:r w:rsidR="002169F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4940B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bg-BG"/>
              </w:rPr>
              <w:t>Климент Охридски, бл.8 (общежитие на СУ</w:t>
            </w:r>
            <w:r w:rsidRPr="004D0037">
              <w:rPr>
                <w:rFonts w:ascii="Times New Roman" w:eastAsia="Times New Roman" w:hAnsi="Times New Roman" w:cs="Times New Roman"/>
                <w:b/>
                <w:color w:val="17365D" w:themeColor="text2" w:themeShade="BF"/>
                <w:sz w:val="20"/>
                <w:szCs w:val="20"/>
                <w:lang w:eastAsia="bg-BG"/>
              </w:rPr>
              <w:t xml:space="preserve">) </w:t>
            </w:r>
            <w:r w:rsidRPr="004D0037">
              <w:rPr>
                <w:rFonts w:ascii="Times New Roman" w:eastAsia="Times New Roman" w:hAnsi="Times New Roman" w:cs="Times New Roman"/>
                <w:b/>
                <w:bCs/>
                <w:color w:val="17365D" w:themeColor="text2" w:themeShade="BF"/>
                <w:sz w:val="16"/>
                <w:szCs w:val="16"/>
                <w:u w:val="single"/>
                <w:lang w:eastAsia="bg-BG"/>
              </w:rPr>
              <w:t xml:space="preserve"> </w:t>
            </w:r>
            <w:r w:rsidRPr="004D0037">
              <w:rPr>
                <w:rFonts w:ascii="Times New Roman" w:eastAsia="Times New Roman" w:hAnsi="Times New Roman" w:cs="Times New Roman"/>
                <w:b/>
                <w:bCs/>
                <w:color w:val="17365D" w:themeColor="text2" w:themeShade="BF"/>
                <w:sz w:val="16"/>
                <w:szCs w:val="16"/>
                <w:u w:val="single"/>
                <w:lang w:val="en-US" w:eastAsia="bg-BG"/>
              </w:rPr>
              <w:t>Facebook</w:t>
            </w:r>
            <w:r w:rsidRPr="004D0037">
              <w:rPr>
                <w:rFonts w:ascii="Times New Roman" w:eastAsia="Times New Roman" w:hAnsi="Times New Roman" w:cs="Times New Roman"/>
                <w:b/>
                <w:bCs/>
                <w:color w:val="17365D" w:themeColor="text2" w:themeShade="BF"/>
                <w:sz w:val="16"/>
                <w:szCs w:val="16"/>
                <w:u w:val="single"/>
                <w:lang w:eastAsia="bg-BG"/>
              </w:rPr>
              <w:t xml:space="preserve"> </w:t>
            </w:r>
            <w:r w:rsidRPr="004D0037">
              <w:rPr>
                <w:rFonts w:ascii="Times New Roman" w:eastAsia="Times New Roman" w:hAnsi="Times New Roman" w:cs="Times New Roman"/>
                <w:b/>
                <w:bCs/>
                <w:color w:val="17365D" w:themeColor="text2" w:themeShade="BF"/>
                <w:sz w:val="16"/>
                <w:szCs w:val="16"/>
                <w:u w:val="single"/>
                <w:lang w:val="en-US" w:eastAsia="bg-BG"/>
              </w:rPr>
              <w:t>groups</w:t>
            </w:r>
            <w:r w:rsidRPr="004D0037">
              <w:rPr>
                <w:rFonts w:ascii="Times New Roman" w:eastAsia="Times New Roman" w:hAnsi="Times New Roman" w:cs="Times New Roman"/>
                <w:b/>
                <w:bCs/>
                <w:color w:val="17365D" w:themeColor="text2" w:themeShade="BF"/>
                <w:sz w:val="16"/>
                <w:szCs w:val="16"/>
                <w:u w:val="single"/>
                <w:lang w:eastAsia="bg-BG"/>
              </w:rPr>
              <w:t xml:space="preserve"> -</w:t>
            </w:r>
            <w:r w:rsidRPr="004D0037">
              <w:rPr>
                <w:rFonts w:ascii="Times New Roman" w:eastAsia="Times New Roman" w:hAnsi="Times New Roman" w:cs="Times New Roman"/>
                <w:b/>
                <w:color w:val="17365D" w:themeColor="text2" w:themeShade="BF"/>
                <w:sz w:val="16"/>
                <w:szCs w:val="16"/>
                <w:u w:val="single"/>
                <w:lang w:eastAsia="bg-BG"/>
              </w:rPr>
              <w:t xml:space="preserve"> </w:t>
            </w:r>
            <w:r w:rsidRPr="000A32A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bg-BG"/>
              </w:rPr>
              <w:t>СУ - Аеробика; Каланетика; Пи</w:t>
            </w:r>
            <w:r w:rsidR="000A32A7" w:rsidRPr="000A32A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bg-BG"/>
              </w:rPr>
              <w:t>латес; Кръгова тренировка - 2023</w:t>
            </w:r>
            <w:r w:rsidR="000A32A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bg-BG"/>
              </w:rPr>
              <w:t xml:space="preserve">/2024 </w:t>
            </w:r>
          </w:p>
          <w:p w14:paraId="2504C934" w14:textId="77777777" w:rsidR="006E5AE9" w:rsidRPr="006E5AE9" w:rsidRDefault="006E5AE9" w:rsidP="006E5A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bg-BG"/>
              </w:rPr>
            </w:pPr>
          </w:p>
          <w:tbl>
            <w:tblPr>
              <w:tblStyle w:val="a3"/>
              <w:tblpPr w:leftFromText="141" w:rightFromText="141" w:vertAnchor="text" w:tblpY="1"/>
              <w:tblOverlap w:val="never"/>
              <w:tblW w:w="0" w:type="auto"/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748"/>
              <w:gridCol w:w="1315"/>
              <w:gridCol w:w="1792"/>
              <w:gridCol w:w="2560"/>
            </w:tblGrid>
            <w:tr w:rsidR="000A32A7" w:rsidRPr="009E0758" w14:paraId="1E1F17DA" w14:textId="77777777" w:rsidTr="00864C80">
              <w:trPr>
                <w:trHeight w:val="647"/>
              </w:trPr>
              <w:tc>
                <w:tcPr>
                  <w:tcW w:w="17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DE9D9" w:themeFill="accent6" w:themeFillTint="33"/>
                  <w:hideMark/>
                </w:tcPr>
                <w:p w14:paraId="55BB6BAE" w14:textId="77777777" w:rsidR="000A32A7" w:rsidRPr="009E0758" w:rsidRDefault="000A32A7" w:rsidP="006E5AE9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</w:pPr>
                  <w:r w:rsidRPr="009E0758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  <w:t>Приемно време</w:t>
                  </w:r>
                </w:p>
              </w:tc>
              <w:tc>
                <w:tcPr>
                  <w:tcW w:w="13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DE9D9" w:themeFill="accent6" w:themeFillTint="33"/>
                  <w:hideMark/>
                </w:tcPr>
                <w:p w14:paraId="121EDDAA" w14:textId="77777777" w:rsidR="000A32A7" w:rsidRPr="009E0758" w:rsidRDefault="000A32A7" w:rsidP="006E5AE9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</w:pPr>
                  <w:r w:rsidRPr="009E0758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  <w:t>Ректорат</w:t>
                  </w:r>
                </w:p>
              </w:tc>
              <w:tc>
                <w:tcPr>
                  <w:tcW w:w="17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hideMark/>
                </w:tcPr>
                <w:p w14:paraId="452A7064" w14:textId="77777777" w:rsidR="000A32A7" w:rsidRPr="009E0758" w:rsidRDefault="000A32A7" w:rsidP="006E5AE9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</w:pPr>
                  <w:r w:rsidRPr="009E0758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  <w:t>База (Студентски град 8-ми блок)</w:t>
                  </w:r>
                </w:p>
              </w:tc>
              <w:tc>
                <w:tcPr>
                  <w:tcW w:w="25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2E0F5AE7" w14:textId="6EEA03F1" w:rsidR="000A32A7" w:rsidRPr="009E0758" w:rsidRDefault="000A32A7" w:rsidP="006E5AE9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</w:pPr>
                </w:p>
              </w:tc>
            </w:tr>
            <w:tr w:rsidR="000A32A7" w:rsidRPr="009E0758" w14:paraId="3E7CC12B" w14:textId="77777777" w:rsidTr="00864C80">
              <w:trPr>
                <w:trHeight w:val="211"/>
              </w:trPr>
              <w:tc>
                <w:tcPr>
                  <w:tcW w:w="174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hideMark/>
                </w:tcPr>
                <w:p w14:paraId="29E2C80F" w14:textId="77777777" w:rsidR="000A32A7" w:rsidRPr="009E0758" w:rsidRDefault="000A32A7" w:rsidP="006E5AE9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</w:pPr>
                  <w:r w:rsidRPr="009E0758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  <w:t>гл. ас. Николета Бочева</w:t>
                  </w:r>
                </w:p>
              </w:tc>
              <w:tc>
                <w:tcPr>
                  <w:tcW w:w="13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7C21B453" w14:textId="77777777" w:rsidR="000A32A7" w:rsidRPr="009E0758" w:rsidRDefault="000A32A7" w:rsidP="006E5AE9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</w:pPr>
                  <w:r w:rsidRPr="009E0758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  <w:t>Петък</w:t>
                  </w:r>
                </w:p>
              </w:tc>
              <w:tc>
                <w:tcPr>
                  <w:tcW w:w="17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340FBBEE" w14:textId="77777777" w:rsidR="000A32A7" w:rsidRPr="009E0758" w:rsidRDefault="000A32A7" w:rsidP="006E5AE9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</w:pPr>
                  <w:r w:rsidRPr="009E0758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  <w:t xml:space="preserve">Четвъртък </w:t>
                  </w:r>
                </w:p>
              </w:tc>
              <w:tc>
                <w:tcPr>
                  <w:tcW w:w="25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2F467ED7" w14:textId="40E0FD81" w:rsidR="000A32A7" w:rsidRPr="009E0758" w:rsidRDefault="000A32A7" w:rsidP="006E5AE9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</w:pPr>
                </w:p>
              </w:tc>
            </w:tr>
            <w:tr w:rsidR="000A32A7" w:rsidRPr="009E0758" w14:paraId="158E9B6E" w14:textId="77777777" w:rsidTr="00864C80">
              <w:trPr>
                <w:trHeight w:val="224"/>
              </w:trPr>
              <w:tc>
                <w:tcPr>
                  <w:tcW w:w="1748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hideMark/>
                </w:tcPr>
                <w:p w14:paraId="530B57E6" w14:textId="77777777" w:rsidR="000A32A7" w:rsidRPr="009E0758" w:rsidRDefault="000A32A7" w:rsidP="006E5AE9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</w:pPr>
                </w:p>
              </w:tc>
              <w:tc>
                <w:tcPr>
                  <w:tcW w:w="131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7538051E" w14:textId="77777777" w:rsidR="000A32A7" w:rsidRPr="009E0758" w:rsidRDefault="000A32A7" w:rsidP="006E5AE9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</w:pPr>
                  <w:r w:rsidRPr="009E0758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  <w:t>10:00 -11:00</w:t>
                  </w:r>
                </w:p>
              </w:tc>
              <w:tc>
                <w:tcPr>
                  <w:tcW w:w="17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012945B1" w14:textId="0AB2ADBF" w:rsidR="000A32A7" w:rsidRPr="009E0758" w:rsidRDefault="00864C80" w:rsidP="006E5AE9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  <w:t>12:00-13</w:t>
                  </w:r>
                  <w:r w:rsidR="000A32A7" w:rsidRPr="009E0758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  <w:t>:00</w:t>
                  </w:r>
                </w:p>
              </w:tc>
              <w:tc>
                <w:tcPr>
                  <w:tcW w:w="25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14:paraId="2492247D" w14:textId="126A2471" w:rsidR="000A32A7" w:rsidRPr="009E0758" w:rsidRDefault="000A32A7" w:rsidP="006E5AE9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18"/>
                      <w:szCs w:val="18"/>
                      <w:lang w:eastAsia="bg-BG"/>
                    </w:rPr>
                  </w:pPr>
                </w:p>
              </w:tc>
            </w:tr>
          </w:tbl>
          <w:p w14:paraId="6019DC24" w14:textId="77777777" w:rsidR="001A1D75" w:rsidRDefault="001A1D75" w:rsidP="006E5A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</w:pPr>
          </w:p>
          <w:p w14:paraId="554B5037" w14:textId="77777777" w:rsidR="001A1D75" w:rsidRDefault="001A1D75" w:rsidP="006E5A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</w:pPr>
          </w:p>
          <w:p w14:paraId="0D4D473A" w14:textId="77777777" w:rsidR="000A32A7" w:rsidRDefault="000A32A7" w:rsidP="001A1D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</w:pPr>
          </w:p>
          <w:p w14:paraId="51098DF0" w14:textId="5BF62A7E" w:rsidR="006E5AE9" w:rsidRPr="004940B2" w:rsidRDefault="00E6699E" w:rsidP="00E669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  <w:t xml:space="preserve">                                                           </w:t>
            </w:r>
            <w:r w:rsidR="006E5AE9" w:rsidRPr="004940B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  <w:t>Директор на Департамент по спорт:</w:t>
            </w:r>
          </w:p>
          <w:p w14:paraId="76971590" w14:textId="6367A6C5" w:rsidR="006E5AE9" w:rsidRPr="004940B2" w:rsidRDefault="006E5AE9" w:rsidP="001A1D7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bg-BG"/>
              </w:rPr>
            </w:pPr>
            <w:r w:rsidRPr="006E5AE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  <w:t xml:space="preserve">                                     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  <w:t>проф</w:t>
            </w:r>
            <w:r w:rsidRPr="004940B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  <w:t>. д-р Боряна Туманова</w:t>
            </w:r>
          </w:p>
        </w:tc>
      </w:tr>
    </w:tbl>
    <w:p w14:paraId="69674A88" w14:textId="77777777" w:rsidR="00451458" w:rsidRPr="004940B2" w:rsidRDefault="00451458">
      <w:pPr>
        <w:rPr>
          <w:sz w:val="18"/>
          <w:szCs w:val="18"/>
        </w:rPr>
      </w:pPr>
    </w:p>
    <w:sectPr w:rsidR="00451458" w:rsidRPr="004940B2" w:rsidSect="00451458">
      <w:pgSz w:w="16838" w:h="11906" w:orient="landscape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TC3MDI2MzUzMjFR0lEKTi0uzszPAykwrAUAzlAfuCwAAAA="/>
  </w:docVars>
  <w:rsids>
    <w:rsidRoot w:val="00451458"/>
    <w:rsid w:val="000A32A7"/>
    <w:rsid w:val="001257C9"/>
    <w:rsid w:val="00190182"/>
    <w:rsid w:val="00197834"/>
    <w:rsid w:val="001A1D75"/>
    <w:rsid w:val="002169F9"/>
    <w:rsid w:val="002547C4"/>
    <w:rsid w:val="002F6121"/>
    <w:rsid w:val="00451458"/>
    <w:rsid w:val="004755B3"/>
    <w:rsid w:val="004940B2"/>
    <w:rsid w:val="004B71BA"/>
    <w:rsid w:val="004D0037"/>
    <w:rsid w:val="005F3859"/>
    <w:rsid w:val="006238EE"/>
    <w:rsid w:val="00651246"/>
    <w:rsid w:val="006634CE"/>
    <w:rsid w:val="006D447E"/>
    <w:rsid w:val="006E5AE9"/>
    <w:rsid w:val="00721FEF"/>
    <w:rsid w:val="007A0ADC"/>
    <w:rsid w:val="007B7824"/>
    <w:rsid w:val="007D2B07"/>
    <w:rsid w:val="007D426E"/>
    <w:rsid w:val="008365B1"/>
    <w:rsid w:val="008635EE"/>
    <w:rsid w:val="00864C80"/>
    <w:rsid w:val="0089471E"/>
    <w:rsid w:val="008E746C"/>
    <w:rsid w:val="009763AF"/>
    <w:rsid w:val="0098162D"/>
    <w:rsid w:val="009C10DC"/>
    <w:rsid w:val="009E0758"/>
    <w:rsid w:val="00A06E94"/>
    <w:rsid w:val="00A124B6"/>
    <w:rsid w:val="00B5092B"/>
    <w:rsid w:val="00B7139E"/>
    <w:rsid w:val="00BE3EE3"/>
    <w:rsid w:val="00C1435B"/>
    <w:rsid w:val="00D16E69"/>
    <w:rsid w:val="00DA2C6F"/>
    <w:rsid w:val="00E0567F"/>
    <w:rsid w:val="00E55313"/>
    <w:rsid w:val="00E55BE8"/>
    <w:rsid w:val="00E6699E"/>
    <w:rsid w:val="00E96D68"/>
    <w:rsid w:val="00EB06A1"/>
    <w:rsid w:val="00EC77DE"/>
    <w:rsid w:val="00EE6924"/>
    <w:rsid w:val="00F00974"/>
    <w:rsid w:val="00F05624"/>
    <w:rsid w:val="00F934C1"/>
    <w:rsid w:val="00FB633C"/>
    <w:rsid w:val="00FC34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CDDE3E"/>
  <w15:docId w15:val="{8512DC02-C0AA-4801-A28A-524854898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SimSun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F612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145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6E5AE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878576-1E37-40F8-AA63-C93A46F61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2</Words>
  <Characters>981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All</cp:lastModifiedBy>
  <cp:revision>4</cp:revision>
  <dcterms:created xsi:type="dcterms:W3CDTF">2023-09-13T07:31:00Z</dcterms:created>
  <dcterms:modified xsi:type="dcterms:W3CDTF">2024-01-22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8e00dd357a4925acb580ec2b7131c5d096d15c086c1a1d0ff569a8fd11df1a</vt:lpwstr>
  </property>
</Properties>
</file>